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3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7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6" w:name="calculate-confidence-interval-1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bookmarkEnd w:id="55"/>
    <w:bookmarkEnd w:id="56"/>
    <w:bookmarkStart w:id="63" w:name="calculate-confidence-interval-2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8"/>
    <w:bookmarkStart w:id="76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defRef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autoRef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6"/>
    <w:bookmarkEnd w:id="77"/>
    <w:bookmarkStart w:id="80" w:name="figure-4"/>
    <w:p>
      <w:pPr>
        <w:pStyle w:val="Heading2"/>
      </w:pPr>
      <w:r>
        <w:t xml:space="preserve">Figure 4</w:t>
      </w:r>
    </w:p>
    <w:bookmarkStart w:id="79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9"/>
    <w:bookmarkEnd w:id="80"/>
    <w:bookmarkStart w:id="82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2"/>
    <w:bookmarkStart w:id="87" w:name="figure-4-1"/>
    <w:p>
      <w:pPr>
        <w:pStyle w:val="Heading2"/>
      </w:pPr>
      <w:r>
        <w:t xml:space="preserve">Figure 4</w:t>
      </w:r>
    </w:p>
    <w:bookmarkStart w:id="85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7T06:54:04Z</dcterms:created>
  <dcterms:modified xsi:type="dcterms:W3CDTF">2022-12-17T06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